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02323" w14:textId="528270D8" w:rsidR="00CB1CE6" w:rsidRPr="00A2091C" w:rsidRDefault="00CB1CE6" w:rsidP="0024199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6"/>
          <w:szCs w:val="46"/>
        </w:rPr>
        <w:drawing>
          <wp:anchor distT="0" distB="0" distL="114300" distR="114300" simplePos="0" relativeHeight="251664384" behindDoc="0" locked="0" layoutInCell="1" allowOverlap="1" wp14:anchorId="0AFFF8E3" wp14:editId="18FBCA1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40080" cy="649605"/>
            <wp:effectExtent l="19050" t="0" r="7620" b="0"/>
            <wp:wrapSquare wrapText="bothSides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649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46"/>
          <w:szCs w:val="46"/>
        </w:rPr>
        <w:drawing>
          <wp:anchor distT="0" distB="0" distL="114300" distR="114300" simplePos="0" relativeHeight="251670528" behindDoc="0" locked="0" layoutInCell="1" allowOverlap="1" wp14:anchorId="0E84EC50" wp14:editId="1C6A7AA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40080" cy="649605"/>
            <wp:effectExtent l="19050" t="0" r="7620" b="0"/>
            <wp:wrapSquare wrapText="bothSides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649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B1CE6">
        <w:rPr>
          <w:rFonts w:ascii="Times New Roman" w:hAnsi="Times New Roman" w:cs="Times New Roman"/>
          <w:b/>
          <w:sz w:val="46"/>
          <w:szCs w:val="46"/>
        </w:rPr>
        <w:t xml:space="preserve"> </w:t>
      </w:r>
      <w:r w:rsidRPr="00A2091C">
        <w:rPr>
          <w:rFonts w:ascii="Times New Roman" w:hAnsi="Times New Roman" w:cs="Times New Roman"/>
          <w:b/>
          <w:sz w:val="40"/>
          <w:szCs w:val="40"/>
        </w:rPr>
        <w:t>Lions Clubs International</w:t>
      </w:r>
    </w:p>
    <w:p w14:paraId="3300CB22" w14:textId="77777777" w:rsidR="00CB1CE6" w:rsidRPr="00CB1CE6" w:rsidRDefault="00A2091C" w:rsidP="0024199D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District 308-</w:t>
      </w:r>
      <w:r w:rsidR="00CB1CE6" w:rsidRPr="00CB1CE6">
        <w:rPr>
          <w:rFonts w:ascii="Times New Roman" w:hAnsi="Times New Roman" w:cs="Times New Roman"/>
          <w:b/>
          <w:sz w:val="26"/>
          <w:szCs w:val="26"/>
        </w:rPr>
        <w:t xml:space="preserve">A2 Fiscal Year </w:t>
      </w:r>
      <w:r w:rsidR="0024199D">
        <w:rPr>
          <w:rFonts w:ascii="Times New Roman" w:hAnsi="Times New Roman" w:cs="Times New Roman"/>
          <w:b/>
          <w:sz w:val="26"/>
          <w:szCs w:val="26"/>
        </w:rPr>
        <w:t>2020-2021</w:t>
      </w:r>
    </w:p>
    <w:p w14:paraId="407DB3E3" w14:textId="77777777" w:rsidR="00CB1CE6" w:rsidRPr="00CB1CE6" w:rsidRDefault="0024199D" w:rsidP="0024199D">
      <w:pPr>
        <w:spacing w:line="360" w:lineRule="auto"/>
        <w:ind w:left="720" w:firstLine="72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                          </w:t>
      </w:r>
      <w:r w:rsidR="00A2091C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CB1CE6" w:rsidRPr="00CB1CE6">
        <w:rPr>
          <w:rFonts w:ascii="Times New Roman" w:hAnsi="Times New Roman" w:cs="Times New Roman"/>
          <w:b/>
          <w:sz w:val="26"/>
          <w:szCs w:val="26"/>
        </w:rPr>
        <w:t>Region ____</w:t>
      </w:r>
      <w:proofErr w:type="gramStart"/>
      <w:r w:rsidR="00CB1CE6" w:rsidRPr="00CB1CE6">
        <w:rPr>
          <w:rFonts w:ascii="Times New Roman" w:hAnsi="Times New Roman" w:cs="Times New Roman"/>
          <w:b/>
          <w:sz w:val="26"/>
          <w:szCs w:val="26"/>
        </w:rPr>
        <w:t>_  Zone</w:t>
      </w:r>
      <w:proofErr w:type="gramEnd"/>
      <w:r w:rsidR="00CB1CE6" w:rsidRPr="00CB1CE6">
        <w:rPr>
          <w:rFonts w:ascii="Times New Roman" w:hAnsi="Times New Roman" w:cs="Times New Roman"/>
          <w:b/>
          <w:sz w:val="26"/>
          <w:szCs w:val="26"/>
        </w:rPr>
        <w:t xml:space="preserve"> _____</w:t>
      </w:r>
    </w:p>
    <w:p w14:paraId="316AF1D1" w14:textId="77777777" w:rsidR="00CB1CE6" w:rsidRDefault="00CB1CE6" w:rsidP="00CB1CE6">
      <w:pPr>
        <w:spacing w:line="240" w:lineRule="auto"/>
        <w:jc w:val="right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Date:</w:t>
      </w:r>
      <w:r w:rsidR="00A2091C">
        <w:rPr>
          <w:rFonts w:ascii="Times New Roman" w:hAnsi="Times New Roman" w:cs="Times New Roman"/>
          <w:sz w:val="26"/>
          <w:szCs w:val="26"/>
        </w:rPr>
        <w:t xml:space="preserve"> </w:t>
      </w:r>
      <w:r w:rsidRPr="00CB1CE6">
        <w:rPr>
          <w:rFonts w:ascii="Times New Roman" w:hAnsi="Times New Roman" w:cs="Times New Roman"/>
          <w:sz w:val="26"/>
          <w:szCs w:val="26"/>
        </w:rPr>
        <w:t>_______________</w:t>
      </w:r>
    </w:p>
    <w:p w14:paraId="6ECBBD68" w14:textId="155984EA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B1CE6">
        <w:rPr>
          <w:rFonts w:ascii="Times New Roman" w:hAnsi="Times New Roman" w:cs="Times New Roman"/>
          <w:b/>
          <w:sz w:val="28"/>
          <w:szCs w:val="28"/>
        </w:rPr>
        <w:t xml:space="preserve">Notice of </w:t>
      </w:r>
      <w:r w:rsidR="00763EE0">
        <w:rPr>
          <w:rFonts w:ascii="Times New Roman" w:hAnsi="Times New Roman" w:cs="Times New Roman"/>
          <w:b/>
          <w:sz w:val="28"/>
          <w:szCs w:val="28"/>
        </w:rPr>
        <w:t>4</w:t>
      </w:r>
      <w:r w:rsidR="00763EE0" w:rsidRPr="00763EE0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763EE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B1CE6">
        <w:rPr>
          <w:rFonts w:ascii="Times New Roman" w:hAnsi="Times New Roman" w:cs="Times New Roman"/>
          <w:b/>
          <w:sz w:val="28"/>
          <w:szCs w:val="28"/>
        </w:rPr>
        <w:t>District Governor Advisory Committee Meeting.</w:t>
      </w:r>
    </w:p>
    <w:p w14:paraId="192E40DC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--------------------------------------------------------------------------</w:t>
      </w:r>
      <w:r>
        <w:rPr>
          <w:rFonts w:ascii="Times New Roman" w:hAnsi="Times New Roman" w:cs="Times New Roman"/>
          <w:sz w:val="26"/>
          <w:szCs w:val="26"/>
        </w:rPr>
        <w:t>------</w:t>
      </w:r>
      <w:r w:rsidRPr="00CB1CE6">
        <w:rPr>
          <w:rFonts w:ascii="Times New Roman" w:hAnsi="Times New Roman" w:cs="Times New Roman"/>
          <w:sz w:val="26"/>
          <w:szCs w:val="26"/>
        </w:rPr>
        <w:t>------</w:t>
      </w:r>
    </w:p>
    <w:p w14:paraId="1E7AF7FD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Notic</w:t>
      </w:r>
      <w:r>
        <w:rPr>
          <w:rFonts w:ascii="Times New Roman" w:hAnsi="Times New Roman" w:cs="Times New Roman"/>
          <w:sz w:val="26"/>
          <w:szCs w:val="26"/>
        </w:rPr>
        <w:t>e is hereby given that the third</w:t>
      </w:r>
      <w:r w:rsidRPr="00CB1CE6">
        <w:rPr>
          <w:rFonts w:ascii="Times New Roman" w:hAnsi="Times New Roman" w:cs="Times New Roman"/>
          <w:sz w:val="26"/>
          <w:szCs w:val="26"/>
        </w:rPr>
        <w:t xml:space="preserve"> District Governor Advisory Committee Meeting will be held on:-</w:t>
      </w:r>
    </w:p>
    <w:p w14:paraId="6E8863FF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1712B98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ab/>
      </w:r>
      <w:r w:rsidRPr="00CB1CE6">
        <w:rPr>
          <w:rFonts w:ascii="Times New Roman" w:hAnsi="Times New Roman" w:cs="Times New Roman"/>
          <w:b/>
          <w:sz w:val="26"/>
          <w:szCs w:val="26"/>
        </w:rPr>
        <w:t>Date</w:t>
      </w:r>
      <w:r w:rsidRPr="00CB1CE6">
        <w:rPr>
          <w:rFonts w:ascii="Times New Roman" w:hAnsi="Times New Roman" w:cs="Times New Roman"/>
          <w:b/>
          <w:sz w:val="26"/>
          <w:szCs w:val="26"/>
        </w:rPr>
        <w:tab/>
      </w:r>
      <w:r w:rsidRPr="00CB1CE6">
        <w:rPr>
          <w:rFonts w:ascii="Times New Roman" w:hAnsi="Times New Roman" w:cs="Times New Roman"/>
          <w:b/>
          <w:sz w:val="26"/>
          <w:szCs w:val="26"/>
        </w:rPr>
        <w:tab/>
        <w:t>:</w:t>
      </w:r>
    </w:p>
    <w:p w14:paraId="6DA226BB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B1CE6">
        <w:rPr>
          <w:rFonts w:ascii="Times New Roman" w:hAnsi="Times New Roman" w:cs="Times New Roman"/>
          <w:b/>
          <w:sz w:val="26"/>
          <w:szCs w:val="26"/>
        </w:rPr>
        <w:tab/>
        <w:t>Time</w:t>
      </w:r>
      <w:r w:rsidRPr="00CB1CE6">
        <w:rPr>
          <w:rFonts w:ascii="Times New Roman" w:hAnsi="Times New Roman" w:cs="Times New Roman"/>
          <w:b/>
          <w:sz w:val="26"/>
          <w:szCs w:val="26"/>
        </w:rPr>
        <w:tab/>
      </w:r>
      <w:r w:rsidRPr="00CB1CE6">
        <w:rPr>
          <w:rFonts w:ascii="Times New Roman" w:hAnsi="Times New Roman" w:cs="Times New Roman"/>
          <w:b/>
          <w:sz w:val="26"/>
          <w:szCs w:val="26"/>
        </w:rPr>
        <w:tab/>
        <w:t>:</w:t>
      </w:r>
    </w:p>
    <w:p w14:paraId="00B4BCD7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B1CE6">
        <w:rPr>
          <w:rFonts w:ascii="Times New Roman" w:hAnsi="Times New Roman" w:cs="Times New Roman"/>
          <w:b/>
          <w:sz w:val="26"/>
          <w:szCs w:val="26"/>
        </w:rPr>
        <w:tab/>
        <w:t>Venue</w:t>
      </w:r>
      <w:r w:rsidRPr="00CB1CE6">
        <w:rPr>
          <w:rFonts w:ascii="Times New Roman" w:hAnsi="Times New Roman" w:cs="Times New Roman"/>
          <w:b/>
          <w:sz w:val="26"/>
          <w:szCs w:val="26"/>
        </w:rPr>
        <w:tab/>
      </w:r>
      <w:r w:rsidRPr="00CB1CE6">
        <w:rPr>
          <w:rFonts w:ascii="Times New Roman" w:hAnsi="Times New Roman" w:cs="Times New Roman"/>
          <w:b/>
          <w:sz w:val="26"/>
          <w:szCs w:val="26"/>
        </w:rPr>
        <w:tab/>
        <w:t>:</w:t>
      </w:r>
    </w:p>
    <w:p w14:paraId="30BD2826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B1CE6">
        <w:rPr>
          <w:rFonts w:ascii="Times New Roman" w:hAnsi="Times New Roman" w:cs="Times New Roman"/>
          <w:b/>
          <w:sz w:val="26"/>
          <w:szCs w:val="26"/>
        </w:rPr>
        <w:tab/>
        <w:t>Dress Code</w:t>
      </w:r>
      <w:r w:rsidRPr="00CB1CE6">
        <w:rPr>
          <w:rFonts w:ascii="Times New Roman" w:hAnsi="Times New Roman" w:cs="Times New Roman"/>
          <w:b/>
          <w:sz w:val="26"/>
          <w:szCs w:val="26"/>
        </w:rPr>
        <w:tab/>
        <w:t>:</w:t>
      </w:r>
    </w:p>
    <w:p w14:paraId="63B9FB71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0F007E2" w14:textId="77777777" w:rsidR="00CB1CE6" w:rsidRPr="00CB1CE6" w:rsidRDefault="00CB1CE6" w:rsidP="00CB1CE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B1CE6">
        <w:rPr>
          <w:rFonts w:ascii="Times New Roman" w:hAnsi="Times New Roman" w:cs="Times New Roman"/>
          <w:b/>
          <w:sz w:val="26"/>
          <w:szCs w:val="26"/>
          <w:u w:val="single"/>
        </w:rPr>
        <w:t>Agenda of Meeting</w:t>
      </w:r>
    </w:p>
    <w:p w14:paraId="436B6BED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B1842A3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Meeting Call to order by Zone Chairperson</w:t>
      </w:r>
    </w:p>
    <w:p w14:paraId="3CC10B08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Appointment of Recording Secretary</w:t>
      </w:r>
    </w:p>
    <w:p w14:paraId="54D10500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Recitation of the Lions Code of Ethics</w:t>
      </w:r>
    </w:p>
    <w:p w14:paraId="71B9BBB2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Roll Calls and Apologies</w:t>
      </w:r>
    </w:p>
    <w:p w14:paraId="7D628EAD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Opening Address by Zone Chairperson</w:t>
      </w:r>
    </w:p>
    <w:p w14:paraId="49087C28" w14:textId="382147E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Confirmation of Minutes of th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763EE0">
        <w:rPr>
          <w:rFonts w:ascii="Times New Roman" w:hAnsi="Times New Roman" w:cs="Times New Roman"/>
          <w:sz w:val="26"/>
          <w:szCs w:val="26"/>
        </w:rPr>
        <w:t>3</w:t>
      </w:r>
      <w:r w:rsidR="00763EE0" w:rsidRPr="00763EE0">
        <w:rPr>
          <w:rFonts w:ascii="Times New Roman" w:hAnsi="Times New Roman" w:cs="Times New Roman"/>
          <w:sz w:val="26"/>
          <w:szCs w:val="26"/>
          <w:vertAlign w:val="superscript"/>
        </w:rPr>
        <w:t>rd</w:t>
      </w:r>
      <w:r w:rsidR="00763EE0">
        <w:rPr>
          <w:rFonts w:ascii="Times New Roman" w:hAnsi="Times New Roman" w:cs="Times New Roman"/>
          <w:sz w:val="26"/>
          <w:szCs w:val="26"/>
        </w:rPr>
        <w:t xml:space="preserve"> </w:t>
      </w:r>
      <w:r w:rsidRPr="00CB1CE6">
        <w:rPr>
          <w:rFonts w:ascii="Times New Roman" w:hAnsi="Times New Roman" w:cs="Times New Roman"/>
          <w:sz w:val="26"/>
          <w:szCs w:val="26"/>
        </w:rPr>
        <w:t>Zone Meeting</w:t>
      </w:r>
    </w:p>
    <w:p w14:paraId="658FE75E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Matters Arising therefore</w:t>
      </w:r>
    </w:p>
    <w:p w14:paraId="5CABDD02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Review Progress towards District’s Goal</w:t>
      </w:r>
    </w:p>
    <w:p w14:paraId="484A8A17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Club’s Dues and Submission of Report</w:t>
      </w:r>
    </w:p>
    <w:p w14:paraId="6EA07190" w14:textId="77777777" w:rsidR="00CB1CE6" w:rsidRPr="00CB1CE6" w:rsidRDefault="00CB1CE6" w:rsidP="00CB1CE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Payment of International and District Dues</w:t>
      </w:r>
    </w:p>
    <w:p w14:paraId="1C31A005" w14:textId="6FD028AE" w:rsidR="00CB1CE6" w:rsidRDefault="00CB1CE6" w:rsidP="00CB1CE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Subm</w:t>
      </w:r>
      <w:r w:rsidR="0024199D">
        <w:rPr>
          <w:rFonts w:ascii="Times New Roman" w:hAnsi="Times New Roman" w:cs="Times New Roman"/>
          <w:sz w:val="26"/>
          <w:szCs w:val="26"/>
        </w:rPr>
        <w:t>ission of My LCI/e-WMMR and My Lions</w:t>
      </w:r>
    </w:p>
    <w:p w14:paraId="1FB58B28" w14:textId="5BE2B99C" w:rsidR="00763EE0" w:rsidRPr="00CB1CE6" w:rsidRDefault="00763EE0" w:rsidP="00CB1CE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ubmission of PU101</w:t>
      </w:r>
    </w:p>
    <w:p w14:paraId="2570A904" w14:textId="17FA1B1B" w:rsidR="00CB1CE6" w:rsidRPr="00CB1CE6" w:rsidRDefault="00CB1CE6" w:rsidP="00CB1CE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Submission Voting Delegates</w:t>
      </w:r>
      <w:r w:rsidR="00763EE0">
        <w:rPr>
          <w:rFonts w:ascii="Times New Roman" w:hAnsi="Times New Roman" w:cs="Times New Roman"/>
          <w:sz w:val="26"/>
          <w:szCs w:val="26"/>
        </w:rPr>
        <w:t xml:space="preserve"> for Annual Convention (25.4.2021)</w:t>
      </w:r>
    </w:p>
    <w:p w14:paraId="6E10C449" w14:textId="7EAC79CD" w:rsidR="00CB1CE6" w:rsidRPr="00CB1CE6" w:rsidRDefault="00CB1CE6" w:rsidP="00CB1CE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Leos For</w:t>
      </w:r>
      <w:r>
        <w:rPr>
          <w:rFonts w:ascii="Times New Roman" w:hAnsi="Times New Roman" w:cs="Times New Roman"/>
          <w:sz w:val="26"/>
          <w:szCs w:val="26"/>
        </w:rPr>
        <w:t>u</w:t>
      </w:r>
      <w:r w:rsidRPr="00CB1CE6">
        <w:rPr>
          <w:rFonts w:ascii="Times New Roman" w:hAnsi="Times New Roman" w:cs="Times New Roman"/>
          <w:sz w:val="26"/>
          <w:szCs w:val="26"/>
        </w:rPr>
        <w:t xml:space="preserve">m/ Conference </w:t>
      </w:r>
      <w:r w:rsidR="00763EE0">
        <w:rPr>
          <w:rFonts w:ascii="Times New Roman" w:hAnsi="Times New Roman" w:cs="Times New Roman"/>
          <w:sz w:val="26"/>
          <w:szCs w:val="26"/>
        </w:rPr>
        <w:t>(to be confirmed)</w:t>
      </w:r>
    </w:p>
    <w:p w14:paraId="04424E08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 xml:space="preserve">Region or Zone activities </w:t>
      </w:r>
      <w:proofErr w:type="gramStart"/>
      <w:r w:rsidRPr="00CB1CE6">
        <w:rPr>
          <w:rFonts w:ascii="Times New Roman" w:hAnsi="Times New Roman" w:cs="Times New Roman"/>
          <w:sz w:val="26"/>
          <w:szCs w:val="26"/>
        </w:rPr>
        <w:t>reports</w:t>
      </w:r>
      <w:proofErr w:type="gramEnd"/>
    </w:p>
    <w:p w14:paraId="7EB846CB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Report from various Clubs</w:t>
      </w:r>
    </w:p>
    <w:p w14:paraId="7E80DB4B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General/Any other Business</w:t>
      </w:r>
    </w:p>
    <w:p w14:paraId="3069CEB3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Closing Remarks</w:t>
      </w:r>
    </w:p>
    <w:p w14:paraId="662B65A4" w14:textId="77777777" w:rsidR="00CB1CE6" w:rsidRPr="00CB1CE6" w:rsidRDefault="00CB1CE6" w:rsidP="00CB1CE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Adjournment of Meeting</w:t>
      </w:r>
    </w:p>
    <w:p w14:paraId="29E742C2" w14:textId="77777777" w:rsidR="00CB1CE6" w:rsidRPr="00C2023D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27F8E1D2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B1CE6">
        <w:rPr>
          <w:rFonts w:ascii="Times New Roman" w:hAnsi="Times New Roman" w:cs="Times New Roman"/>
          <w:sz w:val="26"/>
          <w:szCs w:val="26"/>
        </w:rPr>
        <w:t>Yours in Lionism,</w:t>
      </w:r>
    </w:p>
    <w:p w14:paraId="11FC0ADC" w14:textId="77777777" w:rsid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D395E09" w14:textId="77777777" w:rsidR="00C2023D" w:rsidRDefault="00C2023D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6CD93704" w14:textId="77777777" w:rsidR="00C2023D" w:rsidRPr="00C2023D" w:rsidRDefault="00C2023D" w:rsidP="00CB1CE6">
      <w:pPr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642073AF" w14:textId="77777777" w:rsid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B1CE6">
        <w:rPr>
          <w:rFonts w:ascii="Times New Roman" w:hAnsi="Times New Roman" w:cs="Times New Roman"/>
          <w:b/>
          <w:sz w:val="26"/>
          <w:szCs w:val="26"/>
        </w:rPr>
        <w:t>Zone Chairperson</w:t>
      </w:r>
    </w:p>
    <w:p w14:paraId="3497E9F8" w14:textId="77777777" w:rsidR="00CB1CE6" w:rsidRPr="00CB1CE6" w:rsidRDefault="00CB1CE6" w:rsidP="00CB1CE6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CB1CE6" w:rsidRPr="00CB1CE6" w:rsidSect="00C2023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44414" w14:textId="77777777" w:rsidR="00F62094" w:rsidRDefault="00F62094" w:rsidP="00CB1CE6">
      <w:pPr>
        <w:spacing w:after="0" w:line="240" w:lineRule="auto"/>
      </w:pPr>
      <w:r>
        <w:separator/>
      </w:r>
    </w:p>
  </w:endnote>
  <w:endnote w:type="continuationSeparator" w:id="0">
    <w:p w14:paraId="4D911395" w14:textId="77777777" w:rsidR="00F62094" w:rsidRDefault="00F62094" w:rsidP="00CB1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B9CE1" w14:textId="77777777" w:rsidR="00F62094" w:rsidRDefault="00F62094" w:rsidP="00CB1CE6">
      <w:pPr>
        <w:spacing w:after="0" w:line="240" w:lineRule="auto"/>
      </w:pPr>
      <w:r>
        <w:separator/>
      </w:r>
    </w:p>
  </w:footnote>
  <w:footnote w:type="continuationSeparator" w:id="0">
    <w:p w14:paraId="2252EE55" w14:textId="77777777" w:rsidR="00F62094" w:rsidRDefault="00F62094" w:rsidP="00CB1C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5616A"/>
    <w:multiLevelType w:val="multilevel"/>
    <w:tmpl w:val="CD7A74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652439"/>
    <w:multiLevelType w:val="hybridMultilevel"/>
    <w:tmpl w:val="A22E50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A811E2"/>
    <w:multiLevelType w:val="hybridMultilevel"/>
    <w:tmpl w:val="7BA25C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A68A2"/>
    <w:multiLevelType w:val="multilevel"/>
    <w:tmpl w:val="CC16E06A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4" w15:restartNumberingAfterBreak="0">
    <w:nsid w:val="0CFD7FE0"/>
    <w:multiLevelType w:val="hybridMultilevel"/>
    <w:tmpl w:val="32A4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16884"/>
    <w:multiLevelType w:val="hybridMultilevel"/>
    <w:tmpl w:val="9BBE4AF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A52D6E"/>
    <w:multiLevelType w:val="multilevel"/>
    <w:tmpl w:val="F0BAD978"/>
    <w:lvl w:ilvl="0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860" w:hanging="4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876D45"/>
    <w:multiLevelType w:val="hybridMultilevel"/>
    <w:tmpl w:val="14ECE1CA"/>
    <w:lvl w:ilvl="0" w:tplc="D33E79C6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8" w15:restartNumberingAfterBreak="0">
    <w:nsid w:val="1B165B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A93B5E"/>
    <w:multiLevelType w:val="hybridMultilevel"/>
    <w:tmpl w:val="A516A9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6698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24A40D9"/>
    <w:multiLevelType w:val="multilevel"/>
    <w:tmpl w:val="F0BAD978"/>
    <w:lvl w:ilvl="0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860" w:hanging="4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3001655"/>
    <w:multiLevelType w:val="multilevel"/>
    <w:tmpl w:val="D278ED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7AA10FF"/>
    <w:multiLevelType w:val="hybridMultilevel"/>
    <w:tmpl w:val="7D72EA1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3338C5"/>
    <w:multiLevelType w:val="multilevel"/>
    <w:tmpl w:val="41408E80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decimal"/>
      <w:lvlText w:val="%2)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15" w15:restartNumberingAfterBreak="0">
    <w:nsid w:val="6DE37547"/>
    <w:multiLevelType w:val="multilevel"/>
    <w:tmpl w:val="C6C8A340"/>
    <w:lvl w:ilvl="0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860" w:hanging="4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24C2A4F"/>
    <w:multiLevelType w:val="hybridMultilevel"/>
    <w:tmpl w:val="ABD6A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F17B1"/>
    <w:multiLevelType w:val="hybridMultilevel"/>
    <w:tmpl w:val="291C607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B56938"/>
    <w:multiLevelType w:val="hybridMultilevel"/>
    <w:tmpl w:val="C6C8A340"/>
    <w:lvl w:ilvl="0" w:tplc="628AD66A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7B969316">
      <w:start w:val="1"/>
      <w:numFmt w:val="lowerLetter"/>
      <w:lvlText w:val="(%2)"/>
      <w:lvlJc w:val="left"/>
      <w:pPr>
        <w:ind w:left="18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A6B2227"/>
    <w:multiLevelType w:val="hybridMultilevel"/>
    <w:tmpl w:val="B95A32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B611B45"/>
    <w:multiLevelType w:val="multilevel"/>
    <w:tmpl w:val="CD7A74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FA54076"/>
    <w:multiLevelType w:val="multilevel"/>
    <w:tmpl w:val="5852DA3E"/>
    <w:lvl w:ilvl="0">
      <w:start w:val="1"/>
      <w:numFmt w:val="lowerLetter"/>
      <w:lvlText w:val="%1)"/>
      <w:lvlJc w:val="left"/>
      <w:pPr>
        <w:ind w:left="1095" w:hanging="375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860" w:hanging="4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18"/>
  </w:num>
  <w:num w:numId="4">
    <w:abstractNumId w:val="16"/>
  </w:num>
  <w:num w:numId="5">
    <w:abstractNumId w:val="8"/>
  </w:num>
  <w:num w:numId="6">
    <w:abstractNumId w:val="3"/>
  </w:num>
  <w:num w:numId="7">
    <w:abstractNumId w:val="14"/>
  </w:num>
  <w:num w:numId="8">
    <w:abstractNumId w:val="10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11"/>
  </w:num>
  <w:num w:numId="15">
    <w:abstractNumId w:val="6"/>
  </w:num>
  <w:num w:numId="16">
    <w:abstractNumId w:val="19"/>
  </w:num>
  <w:num w:numId="17">
    <w:abstractNumId w:val="21"/>
  </w:num>
  <w:num w:numId="18">
    <w:abstractNumId w:val="17"/>
  </w:num>
  <w:num w:numId="19">
    <w:abstractNumId w:val="9"/>
  </w:num>
  <w:num w:numId="20">
    <w:abstractNumId w:val="1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QYCI2MDU1NzIyUdpeDU4uLM/DyQAsNaAIXF0/4sAAAA"/>
  </w:docVars>
  <w:rsids>
    <w:rsidRoot w:val="00CB1CE6"/>
    <w:rsid w:val="00105986"/>
    <w:rsid w:val="0024199D"/>
    <w:rsid w:val="002E284B"/>
    <w:rsid w:val="003B5434"/>
    <w:rsid w:val="00435F01"/>
    <w:rsid w:val="004B7D00"/>
    <w:rsid w:val="004E40CB"/>
    <w:rsid w:val="006B67EA"/>
    <w:rsid w:val="00763EE0"/>
    <w:rsid w:val="00826AA5"/>
    <w:rsid w:val="00924AD2"/>
    <w:rsid w:val="00963131"/>
    <w:rsid w:val="00A2091C"/>
    <w:rsid w:val="00B33956"/>
    <w:rsid w:val="00B63FFC"/>
    <w:rsid w:val="00C2023D"/>
    <w:rsid w:val="00CB1CE6"/>
    <w:rsid w:val="00F6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26F8F"/>
  <w15:docId w15:val="{F182C40C-39A9-444E-A376-20293DFD7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7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C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1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C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B1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CE6"/>
  </w:style>
  <w:style w:type="paragraph" w:styleId="Footer">
    <w:name w:val="footer"/>
    <w:basedOn w:val="Normal"/>
    <w:link w:val="FooterChar"/>
    <w:uiPriority w:val="99"/>
    <w:semiHidden/>
    <w:unhideWhenUsed/>
    <w:rsid w:val="00CB1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errence Chen</cp:lastModifiedBy>
  <cp:revision>3</cp:revision>
  <cp:lastPrinted>2020-04-07T02:42:00Z</cp:lastPrinted>
  <dcterms:created xsi:type="dcterms:W3CDTF">2021-03-23T02:50:00Z</dcterms:created>
  <dcterms:modified xsi:type="dcterms:W3CDTF">2021-03-23T03:22:00Z</dcterms:modified>
</cp:coreProperties>
</file>